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78874B" w14:textId="5F3D01E6" w:rsidR="00EE7973" w:rsidRDefault="00EE7973" w:rsidP="00EE797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AVEETHA SCHOOL OF ENGINEERING </w:t>
      </w:r>
    </w:p>
    <w:p w14:paraId="427EC04D" w14:textId="65D9097E" w:rsidR="001333DD" w:rsidRDefault="001333DD" w:rsidP="00EE797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SA12 – COMPUTER ORGANISATION AND ARCHITECTURE</w:t>
      </w:r>
    </w:p>
    <w:p w14:paraId="2365F639" w14:textId="785D2C01" w:rsidR="00C87039" w:rsidRDefault="00C87039" w:rsidP="00EE797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E7973">
        <w:rPr>
          <w:rFonts w:ascii="Times New Roman" w:hAnsi="Times New Roman" w:cs="Times New Roman"/>
          <w:b/>
          <w:sz w:val="24"/>
          <w:szCs w:val="24"/>
        </w:rPr>
        <w:t>LIST OF EXPERIMENTS</w:t>
      </w:r>
    </w:p>
    <w:p w14:paraId="296E0EDC" w14:textId="77777777" w:rsidR="00A42F14" w:rsidRDefault="00A42F14" w:rsidP="00EE797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352B842" w14:textId="77777777" w:rsidR="00C87039" w:rsidRPr="009B5661" w:rsidRDefault="00C87039" w:rsidP="00EE7973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B56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 Write an assembly language program for adding two 8-bit data A7 A6 A5 A4 A3 A2 A1 A0 and B7 B6 B5 B4 B3 B2 B1 B0 using 8085 processor. </w:t>
      </w:r>
    </w:p>
    <w:p w14:paraId="7907DBEE" w14:textId="4ACA363E" w:rsidR="00C87039" w:rsidRPr="009B5661" w:rsidRDefault="00C87039" w:rsidP="00EE7973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B56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2C38" w:rsidRPr="009B56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. </w:t>
      </w:r>
      <w:r w:rsidRPr="009B56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rite an assembly language program for subtraction of two 8-bit data A7 A6 A5 A4 A3 A2 A1 A0 and B7 B6 B5 B4 B3 B2 B1 B0 using 8085 processor. </w:t>
      </w:r>
    </w:p>
    <w:p w14:paraId="7311BDDE" w14:textId="6ABE0C56" w:rsidR="00CD0F32" w:rsidRPr="009B5661" w:rsidRDefault="00CD0F32" w:rsidP="00CD0F3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B56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 Write an assembly language program for multiplication of two 8-bit data A7 A6 A5 A4 A3 A2 A1 A0 and B7 B6 B5 B4 B3 B2 B1 B0 using 8085 processor. </w:t>
      </w:r>
    </w:p>
    <w:p w14:paraId="0AADDF2B" w14:textId="5B6D9F8D" w:rsidR="00CD0F32" w:rsidRPr="009B5661" w:rsidRDefault="00CD0F32" w:rsidP="00CD0F3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B56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. Write an assembly language program for division of two 8-bit data A7 A6 A5 A4 A3 A2 A1 A0 and B7 B6 B5 B4 B3 B2 B1 B0 using 8085 processor. </w:t>
      </w:r>
    </w:p>
    <w:p w14:paraId="28CE8915" w14:textId="77777777" w:rsidR="00CD0F32" w:rsidRPr="009B5661" w:rsidRDefault="00CD0F32" w:rsidP="00EE7973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C56ABC" w14:textId="359C076E" w:rsidR="00CD0F32" w:rsidRPr="00621939" w:rsidRDefault="00CD0F32" w:rsidP="00CD0F32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0" w:name="_Hlk188527366"/>
      <w:r w:rsidRPr="0062193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. Write an assembly language program for adding two 16-bit data using 8085 processor.</w:t>
      </w:r>
    </w:p>
    <w:p w14:paraId="5E9C5123" w14:textId="605857B8" w:rsidR="00CD0F32" w:rsidRPr="00621939" w:rsidRDefault="00CD0F32" w:rsidP="00CD0F32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193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. Write an assembly language program for subtraction two 16-bit data using 8085 processor.</w:t>
      </w:r>
    </w:p>
    <w:p w14:paraId="2DE19750" w14:textId="1CD42E89" w:rsidR="00CD0F32" w:rsidRPr="00621939" w:rsidRDefault="00CD0F32" w:rsidP="00CD0F32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193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. Write an assembly language program for multiplication of two 16-bit data using 8085 processor.</w:t>
      </w:r>
    </w:p>
    <w:p w14:paraId="4276AB9C" w14:textId="42A29016" w:rsidR="00CD0F32" w:rsidRPr="00621939" w:rsidRDefault="00CD0F32" w:rsidP="00CD0F3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193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8. Write an assembly language program for division of two 16-bit data using 8085 </w:t>
      </w:r>
      <w:proofErr w:type="gramStart"/>
      <w:r w:rsidRPr="0062193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ocess</w:t>
      </w:r>
      <w:proofErr w:type="gramEnd"/>
    </w:p>
    <w:bookmarkEnd w:id="0"/>
    <w:p w14:paraId="130A282B" w14:textId="77777777" w:rsidR="00CD0F32" w:rsidRPr="009B5661" w:rsidRDefault="00CD0F32" w:rsidP="00EE7973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B66E44" w14:textId="795D5000" w:rsidR="00C87039" w:rsidRPr="009B5661" w:rsidRDefault="00CD0F32" w:rsidP="00EE7973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B5661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="00C87039" w:rsidRPr="009B5661">
        <w:rPr>
          <w:rFonts w:ascii="Times New Roman" w:hAnsi="Times New Roman" w:cs="Times New Roman"/>
          <w:color w:val="000000" w:themeColor="text1"/>
          <w:sz w:val="24"/>
          <w:szCs w:val="24"/>
        </w:rPr>
        <w:t>. Write an assembly language program for adding two 16-bit data using 8086 processor.</w:t>
      </w:r>
    </w:p>
    <w:p w14:paraId="7D34A65F" w14:textId="7743BFE4" w:rsidR="00C87039" w:rsidRPr="009B5661" w:rsidRDefault="00CD0F32" w:rsidP="00EE7973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B5661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B62C38" w:rsidRPr="009B56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87039" w:rsidRPr="009B56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rite an assembly language program for subtracting two 16-bit data using 8086 processor. </w:t>
      </w:r>
    </w:p>
    <w:p w14:paraId="30AE04BC" w14:textId="6ACA830F" w:rsidR="00C87039" w:rsidRPr="009B5661" w:rsidRDefault="00CD0F32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11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. Write an assembly language program for multiplying two 16-bit data using 8086 processor. </w:t>
      </w:r>
    </w:p>
    <w:p w14:paraId="3A590615" w14:textId="6B57DDB1" w:rsidR="00C87039" w:rsidRPr="009B5661" w:rsidRDefault="00CD0F32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12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. Write an assembly language program for dividing two 16-bit data using 8086 processor. </w:t>
      </w:r>
    </w:p>
    <w:p w14:paraId="5ED5872A" w14:textId="77777777" w:rsidR="00CD0F32" w:rsidRPr="009B5661" w:rsidRDefault="00CD0F32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1057E52" w14:textId="1874CAF0" w:rsidR="00C87039" w:rsidRPr="009B5661" w:rsidRDefault="004E1784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1" w:name="_Hlk151541101"/>
      <w:r w:rsidRPr="009B5661">
        <w:rPr>
          <w:rFonts w:ascii="Times New Roman" w:hAnsi="Times New Roman" w:cs="Times New Roman"/>
          <w:sz w:val="24"/>
          <w:szCs w:val="24"/>
        </w:rPr>
        <w:t>13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. Write an assembly language program to find the Greatest of 2 numbers. </w:t>
      </w:r>
    </w:p>
    <w:p w14:paraId="5BA0993A" w14:textId="59ECF005" w:rsidR="00C87039" w:rsidRPr="009B5661" w:rsidRDefault="00C87039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1</w:t>
      </w:r>
      <w:r w:rsidR="004E1784" w:rsidRPr="009B5661">
        <w:rPr>
          <w:rFonts w:ascii="Times New Roman" w:hAnsi="Times New Roman" w:cs="Times New Roman"/>
          <w:sz w:val="24"/>
          <w:szCs w:val="24"/>
        </w:rPr>
        <w:t>4</w:t>
      </w:r>
      <w:r w:rsidRPr="009B5661">
        <w:rPr>
          <w:rFonts w:ascii="Times New Roman" w:hAnsi="Times New Roman" w:cs="Times New Roman"/>
          <w:sz w:val="24"/>
          <w:szCs w:val="24"/>
        </w:rPr>
        <w:t xml:space="preserve">. Write an assembly language program to find the Smallest of 2 numbers. </w:t>
      </w:r>
    </w:p>
    <w:p w14:paraId="27A82198" w14:textId="5A22B453" w:rsidR="004E1784" w:rsidRPr="009B5661" w:rsidRDefault="004E1784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15. Write an assembly language program to swap two 8-bit data using 8085 processor.</w:t>
      </w:r>
    </w:p>
    <w:p w14:paraId="308F8450" w14:textId="63DD40A2" w:rsidR="007A79DD" w:rsidRPr="009B5661" w:rsidRDefault="004E1784" w:rsidP="007A79D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1</w:t>
      </w:r>
      <w:r w:rsidR="007A79DD" w:rsidRPr="009B5661">
        <w:rPr>
          <w:rFonts w:ascii="Times New Roman" w:hAnsi="Times New Roman" w:cs="Times New Roman"/>
          <w:sz w:val="24"/>
          <w:szCs w:val="24"/>
        </w:rPr>
        <w:t xml:space="preserve">6. Write an assembly language program to find 1’s complement of 8-bit number. </w:t>
      </w:r>
    </w:p>
    <w:p w14:paraId="0CD3BA0C" w14:textId="7F77541A" w:rsidR="007A79DD" w:rsidRPr="009B5661" w:rsidRDefault="004E1784" w:rsidP="007A79D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1</w:t>
      </w:r>
      <w:r w:rsidR="007A79DD" w:rsidRPr="009B5661">
        <w:rPr>
          <w:rFonts w:ascii="Times New Roman" w:hAnsi="Times New Roman" w:cs="Times New Roman"/>
          <w:sz w:val="24"/>
          <w:szCs w:val="24"/>
        </w:rPr>
        <w:t xml:space="preserve">7. Write an assembly language program to find 2’s complement of 8-bit number. </w:t>
      </w:r>
    </w:p>
    <w:p w14:paraId="3491A2E9" w14:textId="28FAD415" w:rsidR="007A79DD" w:rsidRPr="009B5661" w:rsidRDefault="004E1784" w:rsidP="007A79D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18</w:t>
      </w:r>
      <w:r w:rsidR="007A79DD" w:rsidRPr="009B5661">
        <w:rPr>
          <w:rFonts w:ascii="Times New Roman" w:hAnsi="Times New Roman" w:cs="Times New Roman"/>
          <w:sz w:val="24"/>
          <w:szCs w:val="24"/>
        </w:rPr>
        <w:t xml:space="preserve">.Write an assembly language program to find the given 8-bit number is Odd or Even using 8085 processor. </w:t>
      </w:r>
    </w:p>
    <w:p w14:paraId="5223A620" w14:textId="1D46502C" w:rsidR="007A79DD" w:rsidRDefault="004E1784" w:rsidP="007A79D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lastRenderedPageBreak/>
        <w:t>19</w:t>
      </w:r>
      <w:r w:rsidR="007A79DD" w:rsidRPr="009B5661">
        <w:rPr>
          <w:rFonts w:ascii="Times New Roman" w:hAnsi="Times New Roman" w:cs="Times New Roman"/>
          <w:sz w:val="24"/>
          <w:szCs w:val="24"/>
        </w:rPr>
        <w:t>. Write an assembly language program to find the given 8-bit number is Positive or Negative using 8085 processor.</w:t>
      </w:r>
    </w:p>
    <w:p w14:paraId="5E6092D6" w14:textId="77777777" w:rsidR="00DB6146" w:rsidRPr="009B5661" w:rsidRDefault="00DB6146" w:rsidP="007A79D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E6155D9" w14:textId="77777777" w:rsidR="007A79DD" w:rsidRPr="009B5661" w:rsidRDefault="007A79DD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2C2D21C" w14:textId="19D9F019" w:rsidR="007A79DD" w:rsidRPr="009B5661" w:rsidRDefault="004E1784" w:rsidP="007A79D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20</w:t>
      </w:r>
      <w:r w:rsidR="007A79DD" w:rsidRPr="009B5661">
        <w:rPr>
          <w:rFonts w:ascii="Times New Roman" w:hAnsi="Times New Roman" w:cs="Times New Roman"/>
          <w:sz w:val="24"/>
          <w:szCs w:val="24"/>
        </w:rPr>
        <w:t xml:space="preserve">. Write an assembly language program to arrange numbers in Ascending order. </w:t>
      </w:r>
    </w:p>
    <w:p w14:paraId="76499FC9" w14:textId="23CAF452" w:rsidR="007A79DD" w:rsidRPr="009B5661" w:rsidRDefault="007A79DD" w:rsidP="007A79D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2</w:t>
      </w:r>
      <w:r w:rsidR="004E1784" w:rsidRPr="009B5661">
        <w:rPr>
          <w:rFonts w:ascii="Times New Roman" w:hAnsi="Times New Roman" w:cs="Times New Roman"/>
          <w:sz w:val="24"/>
          <w:szCs w:val="24"/>
        </w:rPr>
        <w:t>1</w:t>
      </w:r>
      <w:r w:rsidRPr="009B5661">
        <w:rPr>
          <w:rFonts w:ascii="Times New Roman" w:hAnsi="Times New Roman" w:cs="Times New Roman"/>
          <w:sz w:val="24"/>
          <w:szCs w:val="24"/>
        </w:rPr>
        <w:t xml:space="preserve">. Write an assembly language program to arrange numbers in Descending order. </w:t>
      </w:r>
    </w:p>
    <w:p w14:paraId="58D6D818" w14:textId="2891F8B5" w:rsidR="007A79DD" w:rsidRPr="009B5661" w:rsidRDefault="007A79DD" w:rsidP="007A79D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2</w:t>
      </w:r>
      <w:r w:rsidR="004E1784" w:rsidRPr="009B5661">
        <w:rPr>
          <w:rFonts w:ascii="Times New Roman" w:hAnsi="Times New Roman" w:cs="Times New Roman"/>
          <w:sz w:val="24"/>
          <w:szCs w:val="24"/>
        </w:rPr>
        <w:t>2</w:t>
      </w:r>
      <w:r w:rsidRPr="009B5661">
        <w:rPr>
          <w:rFonts w:ascii="Times New Roman" w:hAnsi="Times New Roman" w:cs="Times New Roman"/>
          <w:sz w:val="24"/>
          <w:szCs w:val="24"/>
        </w:rPr>
        <w:t>. Write an assembly language program to find the largest number in an array</w:t>
      </w:r>
    </w:p>
    <w:p w14:paraId="74123287" w14:textId="0D922E8F" w:rsidR="007A79DD" w:rsidRPr="009B5661" w:rsidRDefault="007A79DD" w:rsidP="007A79D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2</w:t>
      </w:r>
      <w:r w:rsidR="004E1784" w:rsidRPr="009B5661">
        <w:rPr>
          <w:rFonts w:ascii="Times New Roman" w:hAnsi="Times New Roman" w:cs="Times New Roman"/>
          <w:sz w:val="24"/>
          <w:szCs w:val="24"/>
        </w:rPr>
        <w:t>3</w:t>
      </w:r>
      <w:r w:rsidRPr="009B5661">
        <w:rPr>
          <w:rFonts w:ascii="Times New Roman" w:hAnsi="Times New Roman" w:cs="Times New Roman"/>
          <w:sz w:val="24"/>
          <w:szCs w:val="24"/>
        </w:rPr>
        <w:t xml:space="preserve">. Write an assembly language program to find the Minimum number in an array. </w:t>
      </w:r>
    </w:p>
    <w:p w14:paraId="1DBF6643" w14:textId="77777777" w:rsidR="007A79DD" w:rsidRPr="009B5661" w:rsidRDefault="007A79DD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19C9080" w14:textId="4D685880" w:rsidR="00C87039" w:rsidRPr="009B5661" w:rsidRDefault="004E1784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24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. Write an assembly language program to find the LCM of 2 numbers. </w:t>
      </w:r>
    </w:p>
    <w:p w14:paraId="51BF4C8D" w14:textId="20A0EED5" w:rsidR="00C87039" w:rsidRPr="009B5661" w:rsidRDefault="004E1784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25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. Write an assembly language program to find the GCD of 2 numbers. </w:t>
      </w:r>
    </w:p>
    <w:bookmarkEnd w:id="1"/>
    <w:p w14:paraId="0191DBD9" w14:textId="67D4C95C" w:rsidR="007A79DD" w:rsidRPr="009B5661" w:rsidRDefault="004E1784" w:rsidP="007A79D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26</w:t>
      </w:r>
      <w:r w:rsidR="007A79DD" w:rsidRPr="009B5661">
        <w:rPr>
          <w:rFonts w:ascii="Times New Roman" w:hAnsi="Times New Roman" w:cs="Times New Roman"/>
          <w:sz w:val="24"/>
          <w:szCs w:val="24"/>
        </w:rPr>
        <w:t xml:space="preserve">. Write an assembly language program to find factorial of n in the given number. </w:t>
      </w:r>
    </w:p>
    <w:p w14:paraId="72CA3196" w14:textId="7FEBC114" w:rsidR="004E1784" w:rsidRPr="009B5661" w:rsidRDefault="000D4CF9" w:rsidP="004E178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7</w:t>
      </w:r>
      <w:r w:rsidR="004E1784" w:rsidRPr="009B5661">
        <w:rPr>
          <w:rFonts w:ascii="Times New Roman" w:hAnsi="Times New Roman" w:cs="Times New Roman"/>
          <w:sz w:val="24"/>
          <w:szCs w:val="24"/>
        </w:rPr>
        <w:t xml:space="preserve">. Write a program to convert Decimal number to Hexadecimal number </w:t>
      </w:r>
    </w:p>
    <w:p w14:paraId="2BE60A62" w14:textId="77777777" w:rsidR="004E1784" w:rsidRPr="009B5661" w:rsidRDefault="004E1784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B75C8CE" w14:textId="77EECFF4" w:rsidR="00C87039" w:rsidRPr="009B5661" w:rsidRDefault="000D4CF9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8</w:t>
      </w:r>
      <w:r w:rsidR="00C87039" w:rsidRPr="009B5661">
        <w:rPr>
          <w:rFonts w:ascii="Times New Roman" w:hAnsi="Times New Roman" w:cs="Times New Roman"/>
          <w:sz w:val="24"/>
          <w:szCs w:val="24"/>
        </w:rPr>
        <w:t>. Design</w:t>
      </w:r>
      <w:r w:rsidR="009279D9" w:rsidRPr="009B5661">
        <w:rPr>
          <w:rFonts w:ascii="Times New Roman" w:hAnsi="Times New Roman" w:cs="Times New Roman"/>
          <w:sz w:val="24"/>
          <w:szCs w:val="24"/>
        </w:rPr>
        <w:t xml:space="preserve"> a circuit for the below mentioned diagram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 and implement</w:t>
      </w:r>
      <w:r w:rsidR="009279D9" w:rsidRPr="009B5661">
        <w:rPr>
          <w:rFonts w:ascii="Times New Roman" w:hAnsi="Times New Roman" w:cs="Times New Roman"/>
          <w:sz w:val="24"/>
          <w:szCs w:val="24"/>
        </w:rPr>
        <w:t xml:space="preserve"> the same using </w:t>
      </w:r>
      <w:r w:rsidR="00EE7973" w:rsidRPr="009B5661">
        <w:rPr>
          <w:rFonts w:ascii="Times New Roman" w:hAnsi="Times New Roman" w:cs="Times New Roman"/>
          <w:sz w:val="24"/>
          <w:szCs w:val="24"/>
        </w:rPr>
        <w:t>Logisim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 simulator. </w:t>
      </w:r>
    </w:p>
    <w:p w14:paraId="0A59FE4B" w14:textId="397D2B2F" w:rsidR="009279D9" w:rsidRPr="009B5661" w:rsidRDefault="009279D9" w:rsidP="009279D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5661">
        <w:rPr>
          <w:noProof/>
        </w:rPr>
        <w:drawing>
          <wp:inline distT="0" distB="0" distL="0" distR="0" wp14:anchorId="11EE7CCC" wp14:editId="5F36C8DC">
            <wp:extent cx="2053628" cy="831850"/>
            <wp:effectExtent l="0" t="0" r="381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099990" cy="85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E4BA3" w14:textId="1D0879B7" w:rsidR="00C87039" w:rsidRPr="009B5661" w:rsidRDefault="000D4CF9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9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. Design </w:t>
      </w:r>
      <w:r w:rsidR="007C5544" w:rsidRPr="009B5661">
        <w:rPr>
          <w:rFonts w:ascii="Times New Roman" w:hAnsi="Times New Roman" w:cs="Times New Roman"/>
          <w:sz w:val="24"/>
          <w:szCs w:val="24"/>
        </w:rPr>
        <w:t xml:space="preserve">a circuit for the below mentioned diagram and 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implement </w:t>
      </w:r>
      <w:r w:rsidR="007C5544" w:rsidRPr="009B5661">
        <w:rPr>
          <w:rFonts w:ascii="Times New Roman" w:hAnsi="Times New Roman" w:cs="Times New Roman"/>
          <w:sz w:val="24"/>
          <w:szCs w:val="24"/>
        </w:rPr>
        <w:t>it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 using </w:t>
      </w:r>
      <w:r w:rsidR="00EE7973" w:rsidRPr="009B5661">
        <w:rPr>
          <w:rFonts w:ascii="Times New Roman" w:hAnsi="Times New Roman" w:cs="Times New Roman"/>
          <w:sz w:val="24"/>
          <w:szCs w:val="24"/>
        </w:rPr>
        <w:t>Logisim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 simulator. </w:t>
      </w:r>
    </w:p>
    <w:p w14:paraId="352489F1" w14:textId="1AA6E645" w:rsidR="007C5544" w:rsidRPr="009B5661" w:rsidRDefault="007C5544" w:rsidP="007C554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5661">
        <w:rPr>
          <w:noProof/>
        </w:rPr>
        <w:drawing>
          <wp:inline distT="0" distB="0" distL="0" distR="0" wp14:anchorId="0FDC9FAA" wp14:editId="66A362C8">
            <wp:extent cx="2354995" cy="889000"/>
            <wp:effectExtent l="0" t="0" r="762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79188" cy="898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C8033" w14:textId="43D61018" w:rsidR="00AD132C" w:rsidRPr="009B5661" w:rsidRDefault="004E1784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3</w:t>
      </w:r>
      <w:r w:rsidR="000D4CF9">
        <w:rPr>
          <w:rFonts w:ascii="Times New Roman" w:hAnsi="Times New Roman" w:cs="Times New Roman"/>
          <w:sz w:val="24"/>
          <w:szCs w:val="24"/>
        </w:rPr>
        <w:t>0</w:t>
      </w:r>
      <w:r w:rsidR="00C87039" w:rsidRPr="009B5661">
        <w:rPr>
          <w:rFonts w:ascii="Times New Roman" w:hAnsi="Times New Roman" w:cs="Times New Roman"/>
          <w:sz w:val="24"/>
          <w:szCs w:val="24"/>
        </w:rPr>
        <w:t>. Design</w:t>
      </w:r>
    </w:p>
    <w:p w14:paraId="0C22B7D7" w14:textId="0D21E27D" w:rsidR="00AD132C" w:rsidRPr="009B5661" w:rsidRDefault="00AF6005" w:rsidP="00AD132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5661">
        <w:rPr>
          <w:noProof/>
        </w:rPr>
        <w:drawing>
          <wp:inline distT="0" distB="0" distL="0" distR="0" wp14:anchorId="44E77720" wp14:editId="7ED1DCDD">
            <wp:extent cx="2053628" cy="831850"/>
            <wp:effectExtent l="0" t="0" r="381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099990" cy="85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4FE61" w14:textId="39893E7A" w:rsidR="00AD132C" w:rsidRPr="009B5661" w:rsidRDefault="00AD132C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 xml:space="preserve">and </w:t>
      </w:r>
      <w:r w:rsidR="00C87039" w:rsidRPr="009B5661">
        <w:rPr>
          <w:rFonts w:ascii="Times New Roman" w:hAnsi="Times New Roman" w:cs="Times New Roman"/>
          <w:sz w:val="24"/>
          <w:szCs w:val="24"/>
        </w:rPr>
        <w:t>implement</w:t>
      </w:r>
      <w:r w:rsidRPr="009B5661">
        <w:rPr>
          <w:rFonts w:ascii="Times New Roman" w:hAnsi="Times New Roman" w:cs="Times New Roman"/>
          <w:sz w:val="24"/>
          <w:szCs w:val="24"/>
        </w:rPr>
        <w:t xml:space="preserve"> it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 </w:t>
      </w:r>
      <w:r w:rsidRPr="009B5661">
        <w:rPr>
          <w:rFonts w:ascii="Times New Roman" w:hAnsi="Times New Roman" w:cs="Times New Roman"/>
          <w:sz w:val="24"/>
          <w:szCs w:val="24"/>
        </w:rPr>
        <w:t xml:space="preserve">with </w:t>
      </w:r>
    </w:p>
    <w:p w14:paraId="6B9AFDF5" w14:textId="77777777" w:rsidR="00AD132C" w:rsidRPr="009B5661" w:rsidRDefault="00AD132C" w:rsidP="00AD132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5661">
        <w:rPr>
          <w:noProof/>
        </w:rPr>
        <w:drawing>
          <wp:inline distT="0" distB="0" distL="0" distR="0" wp14:anchorId="683D4574" wp14:editId="32C0B18E">
            <wp:extent cx="2295525" cy="6762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C04A8" w14:textId="0FB34642" w:rsidR="00C87039" w:rsidRPr="009B5661" w:rsidRDefault="00C87039" w:rsidP="00AD132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lastRenderedPageBreak/>
        <w:t xml:space="preserve">using </w:t>
      </w:r>
      <w:r w:rsidR="00EE7973" w:rsidRPr="009B5661">
        <w:rPr>
          <w:rFonts w:ascii="Times New Roman" w:hAnsi="Times New Roman" w:cs="Times New Roman"/>
          <w:sz w:val="24"/>
          <w:szCs w:val="24"/>
        </w:rPr>
        <w:t>Logisim</w:t>
      </w:r>
      <w:r w:rsidRPr="009B5661">
        <w:rPr>
          <w:rFonts w:ascii="Times New Roman" w:hAnsi="Times New Roman" w:cs="Times New Roman"/>
          <w:sz w:val="24"/>
          <w:szCs w:val="24"/>
        </w:rPr>
        <w:t xml:space="preserve"> simulator.</w:t>
      </w:r>
    </w:p>
    <w:p w14:paraId="6703B973" w14:textId="1F574933" w:rsidR="00C87039" w:rsidRPr="009B5661" w:rsidRDefault="004E1784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3</w:t>
      </w:r>
      <w:r w:rsidR="000D4CF9">
        <w:rPr>
          <w:rFonts w:ascii="Times New Roman" w:hAnsi="Times New Roman" w:cs="Times New Roman"/>
          <w:sz w:val="24"/>
          <w:szCs w:val="24"/>
        </w:rPr>
        <w:t>1</w:t>
      </w:r>
      <w:r w:rsidR="00B62C38" w:rsidRPr="009B5661">
        <w:rPr>
          <w:rFonts w:ascii="Times New Roman" w:hAnsi="Times New Roman" w:cs="Times New Roman"/>
          <w:sz w:val="24"/>
          <w:szCs w:val="24"/>
        </w:rPr>
        <w:t xml:space="preserve">. 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Design and implement 2-bit half adder with </w:t>
      </w:r>
      <w:r w:rsidR="00AF6005" w:rsidRPr="009B5661">
        <w:rPr>
          <w:rFonts w:ascii="Times New Roman" w:hAnsi="Times New Roman" w:cs="Times New Roman"/>
          <w:sz w:val="24"/>
          <w:szCs w:val="24"/>
        </w:rPr>
        <w:t xml:space="preserve">the below given 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gates using </w:t>
      </w:r>
      <w:r w:rsidR="00EE7973" w:rsidRPr="009B5661">
        <w:rPr>
          <w:rFonts w:ascii="Times New Roman" w:hAnsi="Times New Roman" w:cs="Times New Roman"/>
          <w:sz w:val="24"/>
          <w:szCs w:val="24"/>
        </w:rPr>
        <w:t>Logisim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 simulator. </w:t>
      </w:r>
    </w:p>
    <w:p w14:paraId="71F2AEEE" w14:textId="5DFF54F5" w:rsidR="00AF6005" w:rsidRPr="009B5661" w:rsidRDefault="00AF6005" w:rsidP="00AF600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5661">
        <w:rPr>
          <w:noProof/>
        </w:rPr>
        <w:drawing>
          <wp:inline distT="0" distB="0" distL="0" distR="0" wp14:anchorId="276B18E4" wp14:editId="2A675923">
            <wp:extent cx="1727200" cy="920098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20933" cy="97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0FCE2" w14:textId="4087D124" w:rsidR="00C87039" w:rsidRPr="009B5661" w:rsidRDefault="00C87039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C519E92" w14:textId="7BEB0A24" w:rsidR="00C87039" w:rsidRPr="009B5661" w:rsidRDefault="00B62C38" w:rsidP="00EE797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3</w:t>
      </w:r>
      <w:r w:rsidR="000D4CF9">
        <w:rPr>
          <w:rFonts w:ascii="Times New Roman" w:hAnsi="Times New Roman" w:cs="Times New Roman"/>
          <w:sz w:val="24"/>
          <w:szCs w:val="24"/>
        </w:rPr>
        <w:t>2</w:t>
      </w:r>
      <w:r w:rsidRPr="009B5661">
        <w:rPr>
          <w:rFonts w:ascii="Times New Roman" w:hAnsi="Times New Roman" w:cs="Times New Roman"/>
          <w:sz w:val="24"/>
          <w:szCs w:val="24"/>
        </w:rPr>
        <w:t xml:space="preserve">. 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Design and implement </w:t>
      </w:r>
      <w:r w:rsidR="00AF6005" w:rsidRPr="009B5661">
        <w:rPr>
          <w:rFonts w:ascii="Times New Roman" w:hAnsi="Times New Roman" w:cs="Times New Roman"/>
          <w:sz w:val="24"/>
          <w:szCs w:val="24"/>
        </w:rPr>
        <w:t xml:space="preserve">a </w:t>
      </w:r>
      <w:r w:rsidR="00C87039" w:rsidRPr="009B5661">
        <w:rPr>
          <w:rFonts w:ascii="Times New Roman" w:hAnsi="Times New Roman" w:cs="Times New Roman"/>
          <w:sz w:val="24"/>
          <w:szCs w:val="24"/>
        </w:rPr>
        <w:t>Full adder with</w:t>
      </w:r>
      <w:r w:rsidR="00AF6005" w:rsidRPr="009B5661">
        <w:rPr>
          <w:rFonts w:ascii="Times New Roman" w:hAnsi="Times New Roman" w:cs="Times New Roman"/>
          <w:sz w:val="24"/>
          <w:szCs w:val="24"/>
        </w:rPr>
        <w:t xml:space="preserve"> the below mentioned 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gate using </w:t>
      </w:r>
      <w:r w:rsidR="00EE7973" w:rsidRPr="009B5661">
        <w:rPr>
          <w:rFonts w:ascii="Times New Roman" w:hAnsi="Times New Roman" w:cs="Times New Roman"/>
          <w:sz w:val="24"/>
          <w:szCs w:val="24"/>
        </w:rPr>
        <w:t>Logisim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 simulator. </w:t>
      </w:r>
    </w:p>
    <w:p w14:paraId="53DD2904" w14:textId="7C02E9B9" w:rsidR="00AF6005" w:rsidRPr="009B5661" w:rsidRDefault="00AF6005" w:rsidP="00AF600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5661">
        <w:rPr>
          <w:noProof/>
        </w:rPr>
        <w:drawing>
          <wp:inline distT="0" distB="0" distL="0" distR="0" wp14:anchorId="16CD6575" wp14:editId="1B4E05C0">
            <wp:extent cx="2008644" cy="952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01556" cy="996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B2E55" w14:textId="738EA874" w:rsidR="00AF6005" w:rsidRPr="009B5661" w:rsidRDefault="00B62C38" w:rsidP="00AF600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5661">
        <w:rPr>
          <w:rFonts w:ascii="Times New Roman" w:hAnsi="Times New Roman" w:cs="Times New Roman"/>
          <w:sz w:val="24"/>
          <w:szCs w:val="24"/>
        </w:rPr>
        <w:t>3</w:t>
      </w:r>
      <w:r w:rsidR="000D4CF9">
        <w:rPr>
          <w:rFonts w:ascii="Times New Roman" w:hAnsi="Times New Roman" w:cs="Times New Roman"/>
          <w:sz w:val="24"/>
          <w:szCs w:val="24"/>
        </w:rPr>
        <w:t>3</w:t>
      </w:r>
      <w:r w:rsidRPr="009B5661">
        <w:rPr>
          <w:rFonts w:ascii="Times New Roman" w:hAnsi="Times New Roman" w:cs="Times New Roman"/>
          <w:sz w:val="24"/>
          <w:szCs w:val="24"/>
        </w:rPr>
        <w:t xml:space="preserve">. </w:t>
      </w:r>
      <w:r w:rsidR="00AF6005" w:rsidRPr="009B5661">
        <w:rPr>
          <w:rFonts w:ascii="Times New Roman" w:hAnsi="Times New Roman" w:cs="Times New Roman"/>
          <w:sz w:val="24"/>
          <w:szCs w:val="24"/>
        </w:rPr>
        <w:t xml:space="preserve">Design and implement a Full adder with the below mentioned gate using Logisim simulator. </w:t>
      </w:r>
    </w:p>
    <w:p w14:paraId="09C5558D" w14:textId="77777777" w:rsidR="00AF6005" w:rsidRPr="009B5661" w:rsidRDefault="00AF6005" w:rsidP="00AF600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B5661">
        <w:rPr>
          <w:noProof/>
        </w:rPr>
        <w:drawing>
          <wp:inline distT="0" distB="0" distL="0" distR="0" wp14:anchorId="01C3D3D0" wp14:editId="62820C85">
            <wp:extent cx="1911350" cy="850593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79768" cy="881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0CBF3" w14:textId="2155AD7B" w:rsidR="00C87039" w:rsidRPr="009B5661" w:rsidRDefault="000D4CF9" w:rsidP="00AF600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4</w:t>
      </w:r>
      <w:r w:rsidR="00B62C38" w:rsidRPr="009B5661">
        <w:rPr>
          <w:rFonts w:ascii="Times New Roman" w:hAnsi="Times New Roman" w:cs="Times New Roman"/>
          <w:sz w:val="24"/>
          <w:szCs w:val="24"/>
        </w:rPr>
        <w:t xml:space="preserve">. 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Design and implement 4-bit carry look ahead adder circuit using </w:t>
      </w:r>
      <w:r w:rsidR="00EE7973" w:rsidRPr="009B5661">
        <w:rPr>
          <w:rFonts w:ascii="Times New Roman" w:hAnsi="Times New Roman" w:cs="Times New Roman"/>
          <w:sz w:val="24"/>
          <w:szCs w:val="24"/>
        </w:rPr>
        <w:t>Logisim</w:t>
      </w:r>
      <w:r w:rsidR="00C87039" w:rsidRPr="009B5661">
        <w:rPr>
          <w:rFonts w:ascii="Times New Roman" w:hAnsi="Times New Roman" w:cs="Times New Roman"/>
          <w:sz w:val="24"/>
          <w:szCs w:val="24"/>
        </w:rPr>
        <w:t xml:space="preserve"> simulator. </w:t>
      </w:r>
    </w:p>
    <w:p w14:paraId="655737DD" w14:textId="38BF8927" w:rsidR="00BA7B50" w:rsidRPr="009B5661" w:rsidRDefault="00BA7B50" w:rsidP="00AF600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75C7D2B" w14:textId="77777777" w:rsidR="0080434D" w:rsidRDefault="0080434D" w:rsidP="0080434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Note: </w:t>
      </w:r>
    </w:p>
    <w:p w14:paraId="423AAF5D" w14:textId="6137ED5C" w:rsidR="0080434D" w:rsidRDefault="0080434D" w:rsidP="0080434D">
      <w:pPr>
        <w:spacing w:after="0" w:line="360" w:lineRule="auto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290F01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Red color programs are removed 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from </w:t>
      </w:r>
      <w:r w:rsidRPr="00290F01">
        <w:rPr>
          <w:rFonts w:ascii="Times New Roman" w:hAnsi="Times New Roman" w:cs="Times New Roman"/>
          <w:b/>
          <w:bCs/>
          <w:color w:val="FF0000"/>
          <w:sz w:val="24"/>
          <w:szCs w:val="24"/>
        </w:rPr>
        <w:t>Update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.</w:t>
      </w:r>
    </w:p>
    <w:p w14:paraId="60666D55" w14:textId="4E7AB3C6" w:rsidR="0080434D" w:rsidRPr="00290F01" w:rsidRDefault="0080434D" w:rsidP="0080434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90F01">
        <w:rPr>
          <w:rFonts w:ascii="Times New Roman" w:hAnsi="Times New Roman" w:cs="Times New Roman"/>
          <w:b/>
          <w:bCs/>
          <w:sz w:val="24"/>
          <w:szCs w:val="24"/>
        </w:rPr>
        <w:t>New</w:t>
      </w:r>
      <w:r w:rsidR="00E66899">
        <w:rPr>
          <w:rFonts w:ascii="Times New Roman" w:hAnsi="Times New Roman" w:cs="Times New Roman"/>
          <w:b/>
          <w:bCs/>
          <w:sz w:val="24"/>
          <w:szCs w:val="24"/>
        </w:rPr>
        <w:t>ly</w:t>
      </w:r>
      <w:r w:rsidRPr="00290F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dded </w:t>
      </w:r>
      <w:r w:rsidRPr="00290F01">
        <w:rPr>
          <w:rFonts w:ascii="Times New Roman" w:hAnsi="Times New Roman" w:cs="Times New Roman"/>
          <w:b/>
          <w:bCs/>
          <w:sz w:val="24"/>
          <w:szCs w:val="24"/>
        </w:rPr>
        <w:t>Progr</w:t>
      </w:r>
      <w:r>
        <w:rPr>
          <w:rFonts w:ascii="Times New Roman" w:hAnsi="Times New Roman" w:cs="Times New Roman"/>
          <w:b/>
          <w:bCs/>
          <w:sz w:val="24"/>
          <w:szCs w:val="24"/>
        </w:rPr>
        <w:t>ams</w:t>
      </w:r>
      <w:r w:rsidRPr="00290F01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r>
        <w:rPr>
          <w:rFonts w:ascii="Times New Roman" w:hAnsi="Times New Roman" w:cs="Times New Roman"/>
          <w:b/>
          <w:bCs/>
          <w:sz w:val="24"/>
          <w:szCs w:val="24"/>
        </w:rPr>
        <w:t>Update2</w:t>
      </w:r>
    </w:p>
    <w:p w14:paraId="547D3AF5" w14:textId="77777777" w:rsidR="0080434D" w:rsidRPr="00555B9A" w:rsidRDefault="0080434D" w:rsidP="0080434D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55B9A">
        <w:rPr>
          <w:rFonts w:ascii="Times New Roman" w:hAnsi="Times New Roman" w:cs="Times New Roman"/>
          <w:color w:val="000000" w:themeColor="text1"/>
          <w:sz w:val="24"/>
          <w:szCs w:val="24"/>
        </w:rPr>
        <w:t>5. Write an assembly language program for adding two 16-bit data using 8085 processor.</w:t>
      </w:r>
    </w:p>
    <w:p w14:paraId="634BA41D" w14:textId="77777777" w:rsidR="0080434D" w:rsidRPr="00555B9A" w:rsidRDefault="0080434D" w:rsidP="0080434D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55B9A">
        <w:rPr>
          <w:rFonts w:ascii="Times New Roman" w:hAnsi="Times New Roman" w:cs="Times New Roman"/>
          <w:color w:val="000000" w:themeColor="text1"/>
          <w:sz w:val="24"/>
          <w:szCs w:val="24"/>
        </w:rPr>
        <w:t>6. Write an assembly language program for subtraction two 16-bit data using 8085 processor.</w:t>
      </w:r>
    </w:p>
    <w:p w14:paraId="67E3E7F1" w14:textId="77777777" w:rsidR="0080434D" w:rsidRPr="00555B9A" w:rsidRDefault="0080434D" w:rsidP="0080434D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55B9A">
        <w:rPr>
          <w:rFonts w:ascii="Times New Roman" w:hAnsi="Times New Roman" w:cs="Times New Roman"/>
          <w:color w:val="000000" w:themeColor="text1"/>
          <w:sz w:val="24"/>
          <w:szCs w:val="24"/>
        </w:rPr>
        <w:t>7. Write an assembly language program for multiplication of two 16-bit data using 8085 processor.</w:t>
      </w:r>
    </w:p>
    <w:p w14:paraId="2D45E89C" w14:textId="77777777" w:rsidR="0080434D" w:rsidRPr="00555B9A" w:rsidRDefault="0080434D" w:rsidP="0080434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55B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8. Write an assembly language program for division of two 16-bit data using 8085 </w:t>
      </w:r>
      <w:proofErr w:type="gramStart"/>
      <w:r w:rsidRPr="00555B9A">
        <w:rPr>
          <w:rFonts w:ascii="Times New Roman" w:hAnsi="Times New Roman" w:cs="Times New Roman"/>
          <w:color w:val="000000" w:themeColor="text1"/>
          <w:sz w:val="24"/>
          <w:szCs w:val="24"/>
        </w:rPr>
        <w:t>process</w:t>
      </w:r>
      <w:proofErr w:type="gramEnd"/>
    </w:p>
    <w:p w14:paraId="628C7343" w14:textId="77777777" w:rsidR="0091081E" w:rsidRPr="009B5661" w:rsidRDefault="0091081E" w:rsidP="00AF600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91081E" w:rsidRPr="009B5661" w:rsidSect="00AF6005">
      <w:pgSz w:w="12240" w:h="15840"/>
      <w:pgMar w:top="117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wMAWSpgamJiZGFko6SsGpxcWZ+XkgBSa1AGFsWB8sAAAA"/>
  </w:docVars>
  <w:rsids>
    <w:rsidRoot w:val="00C87039"/>
    <w:rsid w:val="00013311"/>
    <w:rsid w:val="000350BC"/>
    <w:rsid w:val="000D4CF9"/>
    <w:rsid w:val="001333DD"/>
    <w:rsid w:val="00273E5C"/>
    <w:rsid w:val="00435247"/>
    <w:rsid w:val="00495D64"/>
    <w:rsid w:val="004E1784"/>
    <w:rsid w:val="00621939"/>
    <w:rsid w:val="00673B97"/>
    <w:rsid w:val="0071268F"/>
    <w:rsid w:val="00760D11"/>
    <w:rsid w:val="007A79DD"/>
    <w:rsid w:val="007C5544"/>
    <w:rsid w:val="0080434D"/>
    <w:rsid w:val="0091081E"/>
    <w:rsid w:val="009279D9"/>
    <w:rsid w:val="009B5661"/>
    <w:rsid w:val="009C2EC8"/>
    <w:rsid w:val="00A42F14"/>
    <w:rsid w:val="00AD132C"/>
    <w:rsid w:val="00AF6005"/>
    <w:rsid w:val="00AF76D3"/>
    <w:rsid w:val="00B167C7"/>
    <w:rsid w:val="00B62C38"/>
    <w:rsid w:val="00BA7B50"/>
    <w:rsid w:val="00BD56B9"/>
    <w:rsid w:val="00C368F8"/>
    <w:rsid w:val="00C63349"/>
    <w:rsid w:val="00C87039"/>
    <w:rsid w:val="00CD0F32"/>
    <w:rsid w:val="00D2433C"/>
    <w:rsid w:val="00DB6146"/>
    <w:rsid w:val="00E66899"/>
    <w:rsid w:val="00E94577"/>
    <w:rsid w:val="00EE7973"/>
    <w:rsid w:val="00F26EEE"/>
    <w:rsid w:val="00F963E9"/>
    <w:rsid w:val="00FC6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3CCB2"/>
  <w15:chartTrackingRefBased/>
  <w15:docId w15:val="{4293AC00-95BD-4AD6-BA71-316EF8C94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9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E7973"/>
    <w:pPr>
      <w:spacing w:after="0" w:line="240" w:lineRule="auto"/>
    </w:pPr>
  </w:style>
  <w:style w:type="table" w:styleId="TableGrid">
    <w:name w:val="Table Grid"/>
    <w:basedOn w:val="TableNormal"/>
    <w:uiPriority w:val="59"/>
    <w:rsid w:val="00BA7B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558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arhikrishnan S</cp:lastModifiedBy>
  <cp:revision>23</cp:revision>
  <dcterms:created xsi:type="dcterms:W3CDTF">2023-11-02T14:25:00Z</dcterms:created>
  <dcterms:modified xsi:type="dcterms:W3CDTF">2025-01-23T08:27:00Z</dcterms:modified>
</cp:coreProperties>
</file>